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9EB00" w14:textId="77777777" w:rsidR="00872DA2" w:rsidRDefault="00872DA2" w:rsidP="000C14B6"/>
    <w:p w14:paraId="4321A13E" w14:textId="329A06A8" w:rsidR="00872DA2" w:rsidRDefault="00872DA2" w:rsidP="000C14B6">
      <w:r>
        <w:t>1.Wprowadzenie i cel pracy</w:t>
      </w:r>
    </w:p>
    <w:p w14:paraId="08E281FF" w14:textId="1D67A767" w:rsidR="004C5BAB" w:rsidRDefault="004C5BAB" w:rsidP="000C14B6">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p>
    <w:p w14:paraId="64EA5122" w14:textId="69AC0FAE" w:rsidR="00872DA2" w:rsidRDefault="00807FEC" w:rsidP="000C14B6">
      <w:r w:rsidRPr="00807FEC">
        <w:t>Celem pracy jest empiryczna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64CEB42D" w14:textId="68E30E64" w:rsidR="004C5BAB" w:rsidRDefault="00E85322" w:rsidP="000C14B6">
      <w:r w:rsidRPr="00E85322">
        <w:t xml:space="preserve">W pracy </w:t>
      </w:r>
      <w:r>
        <w:t>przyjęto tezę</w:t>
      </w:r>
      <w:r w:rsidRPr="00E85322">
        <w:t xml:space="preserve">: </w:t>
      </w:r>
      <w:r w:rsidRPr="00E85322">
        <w:rPr>
          <w:b/>
          <w:bCs/>
        </w:rPr>
        <w:t>bezpieczeństwo systemów uruchamianych w maszynach wirtualnych i na maszynach fizycznych jest porównywalne; różni się profil ryzyka</w:t>
      </w:r>
      <w:r w:rsidRPr="00E85322">
        <w:t xml:space="preserve"> — zgodnie z ujęciem NIST, że wirtualizacja z jednej strony może ograniczać skutki incydentów, z drugiej tworzy nowe wektory ataku</w:t>
      </w:r>
      <w:r>
        <w:t xml:space="preserve"> [20]</w:t>
      </w:r>
      <w:r w:rsidRPr="00E85322">
        <w:t>.</w:t>
      </w:r>
    </w:p>
    <w:p w14:paraId="28004596" w14:textId="11437AE7" w:rsidR="00807FEC" w:rsidRDefault="00E85322" w:rsidP="000C14B6">
      <w:r>
        <w:t>W</w:t>
      </w:r>
      <w:r w:rsidR="00807FEC" w:rsidRPr="00807FEC">
        <w:t xml:space="preserve">irtualizacja polega na uruchamianiu jednego lub więcej systemów gościa na sprzęcie wirtualnym, zarządzanym przez </w:t>
      </w:r>
      <w:proofErr w:type="spellStart"/>
      <w:r w:rsidR="00807FEC" w:rsidRPr="00807FEC">
        <w:t>hipernadzorcę</w:t>
      </w:r>
      <w:proofErr w:type="spellEnd"/>
      <w:r w:rsidR="00807FEC" w:rsidRPr="00807FEC">
        <w:t>, który rozdziela zasoby i zapewnia izolację oraz mechanizmy współdzielenia [</w:t>
      </w:r>
      <w:r w:rsidR="00807FEC">
        <w:t>20</w:t>
      </w:r>
      <w:r w:rsidR="00807FEC" w:rsidRPr="00807FEC">
        <w:t xml:space="preserve">]. W tym modelu dotychczasowe podatności usług i aplikacji pozostają aktualne, natomiast dochodzą wektory specyficzne: ryzyka w warstwie zarządzania i dostępu administracyjnego do </w:t>
      </w:r>
      <w:proofErr w:type="spellStart"/>
      <w:r w:rsidR="00807FEC" w:rsidRPr="00807FEC">
        <w:t>hipernadzorcy</w:t>
      </w:r>
      <w:proofErr w:type="spellEnd"/>
      <w:r w:rsidR="00807FEC" w:rsidRPr="00807FEC">
        <w:t>, kanały integracji host–gość (np. schowek, foldery współdzielone), a także utrata widoczności ruchu na wewnętrznych sieciach wirtualnych, co wymaga alternatywnych metod monitorowania [</w:t>
      </w:r>
      <w:r w:rsidR="00807FEC">
        <w:t>20</w:t>
      </w:r>
      <w:r w:rsidR="00807FEC" w:rsidRPr="00807FEC">
        <w:t xml:space="preserve">]. </w:t>
      </w:r>
    </w:p>
    <w:p w14:paraId="01B4A8BE" w14:textId="0277B0E5"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6CFD4273"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w:t>
      </w:r>
      <w:r w:rsidR="00807FEC">
        <w:t>maszyn wirtualnych</w:t>
      </w:r>
      <w:r w:rsidRPr="00D13A20">
        <w:t xml:space="preserve">.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lastRenderedPageBreak/>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w:t>
      </w:r>
      <w:r w:rsidRPr="00D13A20">
        <w:lastRenderedPageBreak/>
        <w:t xml:space="preserve">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lastRenderedPageBreak/>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lastRenderedPageBreak/>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lastRenderedPageBreak/>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lastRenderedPageBreak/>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4.25pt" o:ole="">
            <v:imagedata r:id="rId18" o:title=""/>
          </v:shape>
          <o:OLEObject Type="Embed" ProgID="Unknown" ShapeID="_x0000_i1025" DrawAspect="Content" ObjectID="_1817137356"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7137357"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7137358"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Pr="008A7188" w:rsidRDefault="001C5115">
      <w:r w:rsidRPr="008A7188">
        <w:t>4.4.2</w:t>
      </w:r>
    </w:p>
    <w:p w14:paraId="2FF13461" w14:textId="77777777" w:rsidR="001A2601" w:rsidRPr="008A7188" w:rsidRDefault="001A2601"/>
    <w:p w14:paraId="04C6069E" w14:textId="77777777" w:rsidR="001A2601" w:rsidRPr="008A7188" w:rsidRDefault="001A2601"/>
    <w:p w14:paraId="4C11DC14" w14:textId="77777777" w:rsidR="001A2601" w:rsidRPr="008A7188" w:rsidRDefault="001A2601"/>
    <w:p w14:paraId="570D3365" w14:textId="77777777" w:rsidR="001A2601" w:rsidRPr="008A7188" w:rsidRDefault="001A2601"/>
    <w:p w14:paraId="411F456C" w14:textId="77777777" w:rsidR="001A2601" w:rsidRPr="008A7188" w:rsidRDefault="001A2601"/>
    <w:p w14:paraId="7722548E" w14:textId="77777777" w:rsidR="001A2601" w:rsidRPr="008A7188" w:rsidRDefault="001A2601"/>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148CD10B"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sidR="00911C4E">
        <w:rPr>
          <w:b/>
          <w:bCs/>
          <w:lang w:val="en-US"/>
        </w:rPr>
        <w:t>:</w:t>
      </w:r>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Należy jednak zauważyć, że potencjalne różnice między środowiskiem wirtualnym a fizycznym mogłyby się pojawić w przypadku odmiennych implementacji urządzeń /</w:t>
      </w:r>
      <w:proofErr w:type="spellStart"/>
      <w:r w:rsidRPr="00F86FEB">
        <w:t>dev</w:t>
      </w:r>
      <w:proofErr w:type="spellEnd"/>
      <w:r w:rsidRPr="00F86FEB">
        <w:t>/</w:t>
      </w:r>
      <w:proofErr w:type="spellStart"/>
      <w:r w:rsidRPr="00F86FEB">
        <w:t>mem</w:t>
      </w:r>
      <w:proofErr w:type="spellEnd"/>
      <w:r w:rsidRPr="00F86FEB">
        <w:t xml:space="preserve"> przez </w:t>
      </w:r>
      <w:proofErr w:type="spellStart"/>
      <w:r w:rsidRPr="00F86FEB">
        <w:t>hypervisor</w:t>
      </w:r>
      <w:proofErr w:type="spellEnd"/>
      <w:r w:rsidRPr="00F86FEB">
        <w:t xml:space="preserve">. W systemie </w:t>
      </w:r>
      <w:proofErr w:type="spellStart"/>
      <w:r w:rsidRPr="00F86FEB">
        <w:t>bare</w:t>
      </w:r>
      <w:proofErr w:type="spellEnd"/>
      <w:r w:rsidRPr="00F86FEB">
        <w:t xml:space="preserve"> metal /</w:t>
      </w:r>
      <w:proofErr w:type="spellStart"/>
      <w:r w:rsidRPr="00F86FEB">
        <w:t>dev</w:t>
      </w:r>
      <w:proofErr w:type="spellEnd"/>
      <w:r w:rsidRPr="00F86FEB">
        <w:t>/</w:t>
      </w:r>
      <w:proofErr w:type="spellStart"/>
      <w:r w:rsidRPr="00F86FEB">
        <w:t>mem</w:t>
      </w:r>
      <w:proofErr w:type="spellEnd"/>
      <w:r w:rsidRPr="00F86FEB">
        <w:t xml:space="preserve"> odwzorowuje fizyczny adres przestrzeni RAM, podczas gdy w środowisku wirtualnym dostęp ten może być dodatkowo filtrowany lub w ogóle emulowany przez </w:t>
      </w:r>
      <w:r w:rsidRPr="00F86FEB">
        <w:lastRenderedPageBreak/>
        <w:t xml:space="preserve">warstwę wirtualizacji (np. KVM, VMware). Pomimo braku różnic w wynikach testu, architekturalnie możliwe są rozbieżności w zachowaniu przy innym jądrze lub wersji </w:t>
      </w:r>
      <w:proofErr w:type="spellStart"/>
      <w:r w:rsidRPr="00F86FEB">
        <w:t>hypervisora</w:t>
      </w:r>
      <w:proofErr w:type="spellEnd"/>
      <w:r w:rsidRPr="00F86FEB">
        <w:t>.</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00166095">
        <w:rPr>
          <w:b/>
          <w:bCs/>
        </w:rPr>
        <w:t>v</w:t>
      </w:r>
      <w:r w:rsidRPr="00991680">
        <w:rPr>
          <w:b/>
          <w:bCs/>
        </w:rPr>
        <w:t>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visor</w:t>
      </w:r>
      <w:proofErr w:type="spellEnd"/>
      <w:r w:rsidRPr="00166095">
        <w:t xml:space="preserve">, a odczyt danych z urządzeń fizycznych jest często niemożliwy. W systemie Windows, działającym na </w:t>
      </w:r>
      <w:proofErr w:type="spellStart"/>
      <w:r w:rsidRPr="00166095">
        <w:t>bare</w:t>
      </w:r>
      <w:proofErr w:type="spellEnd"/>
      <w:r w:rsidRPr="00166095">
        <w:t xml:space="preserve"> metal, również uzyskano pełną widoczność fizycznych urządzeń i możliwość odczytu szczegółowych informacji, takich jak identyfikatory producenta (VID, PID), typy urządzeń </w:t>
      </w:r>
      <w:r w:rsidRPr="00166095">
        <w:lastRenderedPageBreak/>
        <w:t xml:space="preserve">czy przypisane porty. W maszynie wirtualnej Windows zakres ten ogranicza się jedynie do urządzeń emulowanych przez VMware — urządzenia fizyczne nieprzekazane przez </w:t>
      </w:r>
      <w:proofErr w:type="spellStart"/>
      <w:r w:rsidRPr="00166095">
        <w:t>hypervisor</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proofErr w:type="spellStart"/>
            <w:r w:rsidRPr="00166095">
              <w:rPr>
                <w:b/>
                <w:bCs/>
                <w:lang w:val="en-US"/>
              </w:rPr>
              <w:t>Tryb</w:t>
            </w:r>
            <w:proofErr w:type="spellEnd"/>
          </w:p>
        </w:tc>
        <w:tc>
          <w:tcPr>
            <w:tcW w:w="0" w:type="auto"/>
            <w:vAlign w:val="center"/>
            <w:hideMark/>
          </w:tcPr>
          <w:p w14:paraId="1D7BC6EE" w14:textId="77777777" w:rsidR="00166095" w:rsidRPr="00166095" w:rsidRDefault="00166095" w:rsidP="00166095">
            <w:pPr>
              <w:rPr>
                <w:b/>
                <w:bCs/>
                <w:lang w:val="en-US"/>
              </w:rPr>
            </w:pPr>
            <w:r w:rsidRPr="00166095">
              <w:rPr>
                <w:b/>
                <w:bCs/>
                <w:lang w:val="en-US"/>
              </w:rPr>
              <w:t xml:space="preserve">PCI – </w:t>
            </w:r>
            <w:proofErr w:type="spellStart"/>
            <w:r w:rsidRPr="00166095">
              <w:rPr>
                <w:b/>
                <w:bCs/>
                <w:lang w:val="en-US"/>
              </w:rPr>
              <w:t>widoczne</w:t>
            </w:r>
            <w:proofErr w:type="spellEnd"/>
            <w:r w:rsidRPr="00166095">
              <w:rPr>
                <w:b/>
                <w:bCs/>
                <w:lang w:val="en-US"/>
              </w:rPr>
              <w:t xml:space="preserve"> </w:t>
            </w:r>
            <w:proofErr w:type="spellStart"/>
            <w:r w:rsidRPr="00166095">
              <w:rPr>
                <w:b/>
                <w:bCs/>
                <w:lang w:val="en-US"/>
              </w:rPr>
              <w:t>urządzenia</w:t>
            </w:r>
            <w:proofErr w:type="spellEnd"/>
          </w:p>
        </w:tc>
        <w:tc>
          <w:tcPr>
            <w:tcW w:w="0" w:type="auto"/>
            <w:vAlign w:val="center"/>
            <w:hideMark/>
          </w:tcPr>
          <w:p w14:paraId="308B5EE5" w14:textId="77777777" w:rsidR="00166095" w:rsidRPr="00166095" w:rsidRDefault="00166095" w:rsidP="00166095">
            <w:pPr>
              <w:rPr>
                <w:b/>
                <w:bCs/>
                <w:lang w:val="en-US"/>
              </w:rPr>
            </w:pPr>
            <w:r w:rsidRPr="00166095">
              <w:rPr>
                <w:b/>
                <w:bCs/>
                <w:lang w:val="en-US"/>
              </w:rPr>
              <w:t xml:space="preserve">USB – </w:t>
            </w:r>
            <w:proofErr w:type="spellStart"/>
            <w:r w:rsidRPr="00166095">
              <w:rPr>
                <w:b/>
                <w:bCs/>
                <w:lang w:val="en-US"/>
              </w:rPr>
              <w:t>odczyt</w:t>
            </w:r>
            <w:proofErr w:type="spellEnd"/>
            <w:r w:rsidRPr="00166095">
              <w:rPr>
                <w:b/>
                <w:bCs/>
                <w:lang w:val="en-US"/>
              </w:rPr>
              <w:t xml:space="preserve"> </w:t>
            </w:r>
            <w:proofErr w:type="spellStart"/>
            <w:r w:rsidRPr="00166095">
              <w:rPr>
                <w:b/>
                <w:bCs/>
                <w:lang w:val="en-US"/>
              </w:rPr>
              <w:t>danych</w:t>
            </w:r>
            <w:proofErr w:type="spellEnd"/>
          </w:p>
        </w:tc>
        <w:tc>
          <w:tcPr>
            <w:tcW w:w="0" w:type="auto"/>
            <w:vAlign w:val="center"/>
            <w:hideMark/>
          </w:tcPr>
          <w:p w14:paraId="6DC44723" w14:textId="77777777" w:rsidR="00166095" w:rsidRPr="00166095" w:rsidRDefault="00166095" w:rsidP="00166095">
            <w:pPr>
              <w:rPr>
                <w:b/>
                <w:bCs/>
              </w:rPr>
            </w:pPr>
            <w:r w:rsidRPr="00166095">
              <w:rPr>
                <w:b/>
                <w:bCs/>
              </w:rPr>
              <w:t>Dostęp do /</w:t>
            </w:r>
            <w:proofErr w:type="spellStart"/>
            <w:r w:rsidRPr="00166095">
              <w:rPr>
                <w:b/>
                <w:bCs/>
              </w:rPr>
              <w:t>sys</w:t>
            </w:r>
            <w:proofErr w:type="spellEnd"/>
            <w:r w:rsidRPr="00166095">
              <w:rPr>
                <w:b/>
                <w:bCs/>
              </w:rPr>
              <w:t xml:space="preserve"> lub /</w:t>
            </w:r>
            <w:proofErr w:type="spellStart"/>
            <w:r w:rsidRPr="00166095">
              <w:rPr>
                <w:b/>
                <w:bCs/>
              </w:rPr>
              <w:t>dev</w:t>
            </w:r>
            <w:proofErr w:type="spellEnd"/>
          </w:p>
        </w:tc>
        <w:tc>
          <w:tcPr>
            <w:tcW w:w="0" w:type="auto"/>
            <w:vAlign w:val="center"/>
            <w:hideMark/>
          </w:tcPr>
          <w:p w14:paraId="1DEA02A7" w14:textId="77777777" w:rsidR="00166095" w:rsidRPr="00166095" w:rsidRDefault="00166095" w:rsidP="00166095">
            <w:pPr>
              <w:rPr>
                <w:b/>
                <w:bCs/>
                <w:lang w:val="en-US"/>
              </w:rPr>
            </w:pPr>
            <w:proofErr w:type="spellStart"/>
            <w:r w:rsidRPr="00166095">
              <w:rPr>
                <w:b/>
                <w:bCs/>
                <w:lang w:val="en-US"/>
              </w:rPr>
              <w:t>Uwagi</w:t>
            </w:r>
            <w:proofErr w:type="spellEnd"/>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18C3A71A" w14:textId="4D546D65" w:rsidR="00166095" w:rsidRPr="00166095" w:rsidRDefault="00166095" w:rsidP="00166095">
            <w:pPr>
              <w:rPr>
                <w:lang w:val="en-US"/>
              </w:rPr>
            </w:pPr>
            <w:proofErr w:type="spellStart"/>
            <w:r w:rsidRPr="00166095">
              <w:rPr>
                <w:lang w:val="en-US"/>
              </w:rPr>
              <w:t>tak</w:t>
            </w:r>
            <w:proofErr w:type="spellEnd"/>
          </w:p>
        </w:tc>
        <w:tc>
          <w:tcPr>
            <w:tcW w:w="0" w:type="auto"/>
            <w:vAlign w:val="center"/>
            <w:hideMark/>
          </w:tcPr>
          <w:p w14:paraId="24EE5D66" w14:textId="77777777" w:rsidR="00166095" w:rsidRPr="00166095" w:rsidRDefault="00166095" w:rsidP="00166095">
            <w:pPr>
              <w:rPr>
                <w:lang w:val="en-US"/>
              </w:rPr>
            </w:pPr>
            <w:proofErr w:type="spellStart"/>
            <w:r w:rsidRPr="00166095">
              <w:rPr>
                <w:lang w:val="en-US"/>
              </w:rPr>
              <w:t>Pełny</w:t>
            </w:r>
            <w:proofErr w:type="spellEnd"/>
            <w:r w:rsidRPr="00166095">
              <w:rPr>
                <w:lang w:val="en-US"/>
              </w:rPr>
              <w:t xml:space="preserve"> </w:t>
            </w:r>
            <w:proofErr w:type="spellStart"/>
            <w:r w:rsidRPr="00166095">
              <w:rPr>
                <w:lang w:val="en-US"/>
              </w:rPr>
              <w:t>dostęp</w:t>
            </w:r>
            <w:proofErr w:type="spellEnd"/>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przypisane</w:t>
            </w:r>
            <w:proofErr w:type="spellEnd"/>
            <w:r w:rsidRPr="00166095">
              <w:rPr>
                <w:lang w:val="en-US"/>
              </w:rPr>
              <w:t xml:space="preserve"> </w:t>
            </w:r>
            <w:proofErr w:type="spellStart"/>
            <w:r w:rsidRPr="00166095">
              <w:rPr>
                <w:lang w:val="en-US"/>
              </w:rPr>
              <w:t>przez</w:t>
            </w:r>
            <w:proofErr w:type="spellEnd"/>
            <w:r w:rsidRPr="00166095">
              <w:rPr>
                <w:lang w:val="en-US"/>
              </w:rPr>
              <w:t xml:space="preserve">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w:t>
            </w:r>
            <w:proofErr w:type="spellStart"/>
            <w:r w:rsidRPr="00166095">
              <w:rPr>
                <w:lang w:val="en-US"/>
              </w:rPr>
              <w:t>zależne</w:t>
            </w:r>
            <w:proofErr w:type="spellEnd"/>
            <w:r w:rsidRPr="00166095">
              <w:rPr>
                <w:lang w:val="en-US"/>
              </w:rPr>
              <w:t xml:space="preserve"> od passthrough</w:t>
            </w:r>
          </w:p>
        </w:tc>
        <w:tc>
          <w:tcPr>
            <w:tcW w:w="0" w:type="auto"/>
            <w:vAlign w:val="center"/>
            <w:hideMark/>
          </w:tcPr>
          <w:p w14:paraId="2F729ECF" w14:textId="78850A73" w:rsidR="00166095" w:rsidRPr="00166095" w:rsidRDefault="00166095" w:rsidP="00166095">
            <w:pPr>
              <w:rPr>
                <w:lang w:val="en-US"/>
              </w:rPr>
            </w:pPr>
            <w:proofErr w:type="spellStart"/>
            <w:r w:rsidRPr="00166095">
              <w:rPr>
                <w:lang w:val="en-US"/>
              </w:rPr>
              <w:t>ograniczony</w:t>
            </w:r>
            <w:proofErr w:type="spellEnd"/>
          </w:p>
        </w:tc>
        <w:tc>
          <w:tcPr>
            <w:tcW w:w="0" w:type="auto"/>
            <w:vAlign w:val="center"/>
            <w:hideMark/>
          </w:tcPr>
          <w:p w14:paraId="5B433D9E" w14:textId="77777777" w:rsidR="00166095" w:rsidRPr="00166095" w:rsidRDefault="00166095" w:rsidP="00166095">
            <w:pPr>
              <w:rPr>
                <w:lang w:val="en-US"/>
              </w:rPr>
            </w:pPr>
            <w:proofErr w:type="spellStart"/>
            <w:r w:rsidRPr="00166095">
              <w:rPr>
                <w:lang w:val="en-US"/>
              </w:rPr>
              <w:t>Widoczność</w:t>
            </w:r>
            <w:proofErr w:type="spellEnd"/>
            <w:r w:rsidRPr="00166095">
              <w:rPr>
                <w:lang w:val="en-US"/>
              </w:rPr>
              <w:t xml:space="preserve"> </w:t>
            </w:r>
            <w:proofErr w:type="spellStart"/>
            <w:r w:rsidRPr="00166095">
              <w:rPr>
                <w:lang w:val="en-US"/>
              </w:rPr>
              <w:t>zależna</w:t>
            </w:r>
            <w:proofErr w:type="spellEnd"/>
            <w:r w:rsidRPr="00166095">
              <w:rPr>
                <w:lang w:val="en-US"/>
              </w:rPr>
              <w:t xml:space="preserve"> od </w:t>
            </w:r>
            <w:proofErr w:type="spellStart"/>
            <w:r w:rsidRPr="00166095">
              <w:rPr>
                <w:lang w:val="en-US"/>
              </w:rPr>
              <w:t>hypervisora</w:t>
            </w:r>
            <w:proofErr w:type="spellEnd"/>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7AA896ED"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0B30DD7" w14:textId="77777777" w:rsidR="00166095" w:rsidRPr="00166095" w:rsidRDefault="00166095" w:rsidP="00166095">
            <w:pPr>
              <w:rPr>
                <w:lang w:val="en-US"/>
              </w:rPr>
            </w:pPr>
            <w:proofErr w:type="spellStart"/>
            <w:r w:rsidRPr="00166095">
              <w:rPr>
                <w:lang w:val="en-US"/>
              </w:rPr>
              <w:t>Dostęp</w:t>
            </w:r>
            <w:proofErr w:type="spellEnd"/>
            <w:r w:rsidRPr="00166095">
              <w:rPr>
                <w:lang w:val="en-US"/>
              </w:rPr>
              <w:t xml:space="preserve"> </w:t>
            </w:r>
            <w:proofErr w:type="spellStart"/>
            <w:r w:rsidRPr="00166095">
              <w:rPr>
                <w:lang w:val="en-US"/>
              </w:rPr>
              <w:t>przez</w:t>
            </w:r>
            <w:proofErr w:type="spellEnd"/>
            <w:r w:rsidRPr="00166095">
              <w:rPr>
                <w:lang w:val="en-US"/>
              </w:rPr>
              <w:t xml:space="preserve">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emulowane</w:t>
            </w:r>
            <w:proofErr w:type="spellEnd"/>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wirtualne</w:t>
            </w:r>
            <w:proofErr w:type="spellEnd"/>
          </w:p>
        </w:tc>
        <w:tc>
          <w:tcPr>
            <w:tcW w:w="0" w:type="auto"/>
            <w:vAlign w:val="center"/>
            <w:hideMark/>
          </w:tcPr>
          <w:p w14:paraId="400FAC75"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 xml:space="preserve">Wyniki jednoznacznie wskazują, że środowisko </w:t>
      </w:r>
      <w:proofErr w:type="spellStart"/>
      <w:r w:rsidRPr="00166095">
        <w:t>bare</w:t>
      </w:r>
      <w:proofErr w:type="spellEnd"/>
      <w:r w:rsidRPr="00166095">
        <w:t xml:space="preserve"> metal zapewnia znacznie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proofErr w:type="spellStart"/>
      <w:r w:rsidRPr="00166095">
        <w:t>sniffingu</w:t>
      </w:r>
      <w:proofErr w:type="spellEnd"/>
      <w:r w:rsidRPr="00166095">
        <w:t xml:space="preserve">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 xml:space="preserve">Środowiska wirtualne natomiast skutecznie ograniczają dostęp do warstwy sprzętowej. </w:t>
      </w:r>
      <w:proofErr w:type="spellStart"/>
      <w:r w:rsidRPr="00166095">
        <w:t>Hypervisor</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rsidRPr="00166095">
        <w:t>hypervisora</w:t>
      </w:r>
      <w:proofErr w:type="spellEnd"/>
      <w:r w:rsidRPr="00166095">
        <w:t>.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xml:space="preserve">.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4BCE5A33" w14:textId="77777777" w:rsidR="003D1B99" w:rsidRDefault="003D1B99">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1A45A903" w14:textId="6FAD7ACB" w:rsidR="008A7188" w:rsidRDefault="008A7188">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rPr>
          <w:noProof/>
        </w:rPr>
        <w:drawing>
          <wp:anchor distT="0" distB="0" distL="114300" distR="114300" simplePos="0" relativeHeight="251658240" behindDoc="0" locked="0" layoutInCell="1" allowOverlap="1" wp14:anchorId="3C28172B" wp14:editId="708FF78F">
            <wp:simplePos x="895350" y="5372100"/>
            <wp:positionH relativeFrom="column">
              <wp:align>left</wp:align>
            </wp:positionH>
            <wp:positionV relativeFrom="paragraph">
              <wp:align>top</wp:align>
            </wp:positionV>
            <wp:extent cx="5972175" cy="1400175"/>
            <wp:effectExtent l="0" t="0" r="9525" b="9525"/>
            <wp:wrapSquare wrapText="bothSides"/>
            <wp:docPr id="19364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1400175"/>
                    </a:xfrm>
                    <a:prstGeom prst="rect">
                      <a:avLst/>
                    </a:prstGeom>
                    <a:noFill/>
                    <a:ln>
                      <a:noFill/>
                    </a:ln>
                  </pic:spPr>
                </pic:pic>
              </a:graphicData>
            </a:graphic>
          </wp:anchor>
        </w:drawing>
      </w:r>
      <w:r>
        <w:br w:type="textWrapping" w:clear="all"/>
      </w:r>
    </w:p>
    <w:p w14:paraId="3F30B5B1" w14:textId="77777777" w:rsidR="00A627E9" w:rsidRDefault="003D1B99">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354BB386" w14:textId="142809AB" w:rsidR="00A90808" w:rsidRPr="00A90808" w:rsidRDefault="00A90808">
      <w:pPr>
        <w:rPr>
          <w:b/>
          <w:bCs/>
        </w:rPr>
      </w:pPr>
      <w:r w:rsidRPr="00A90808">
        <w:rPr>
          <w:b/>
          <w:bCs/>
        </w:rPr>
        <w:t>Schowek</w:t>
      </w:r>
      <w:r>
        <w:rPr>
          <w:b/>
          <w:bCs/>
        </w:rPr>
        <w:t xml:space="preserve"> </w:t>
      </w:r>
      <w:r w:rsidRPr="00A90808">
        <w:rPr>
          <w:b/>
          <w:bCs/>
        </w:rPr>
        <w:t>— przebieg i wyniki</w:t>
      </w:r>
    </w:p>
    <w:p w14:paraId="03EBDC30" w14:textId="295ECF84" w:rsidR="00A627E9" w:rsidRDefault="00A627E9">
      <w:r w:rsidRPr="00A627E9">
        <w:t xml:space="preserve">Dla </w:t>
      </w:r>
      <w:r>
        <w:t>Schowka</w:t>
      </w:r>
      <w:r w:rsidRPr="00A627E9">
        <w:t xml:space="preserve"> wykonano 5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3BD94E72" w14:textId="04F92C18" w:rsidR="004F3BD3" w:rsidRDefault="00F928B9">
      <w:r w:rsidRPr="00F928B9">
        <w:lastRenderedPageBreak/>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p w14:paraId="661D4C63" w14:textId="5E52EDDF" w:rsidR="004F3BD3" w:rsidRDefault="004F3BD3"/>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D920E6B" w14:textId="5EB0530C" w:rsidR="004F3BD3" w:rsidRDefault="004F3BD3"/>
    <w:p w14:paraId="40B83FCA" w14:textId="77777777" w:rsidR="00A90808" w:rsidRDefault="004F3BD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w:t>
      </w:r>
      <w:r w:rsidRPr="004F3BD3">
        <w:lastRenderedPageBreak/>
        <w:t>komponentach narzędziowych w bieżącej sesji użytkownika, umożliwia niemal natychmiastowy transfer tekstu poza płaszczyzną sieci.</w:t>
      </w:r>
    </w:p>
    <w:p w14:paraId="38F91135" w14:textId="77777777" w:rsidR="00A90808" w:rsidRDefault="00A90808"/>
    <w:p w14:paraId="266F76D3" w14:textId="50284370" w:rsidR="00A90808" w:rsidRDefault="00A90808">
      <w:r w:rsidRPr="00A90808">
        <w:rPr>
          <w:b/>
          <w:bCs/>
        </w:rPr>
        <w:t>Współdzielone foldery — przebieg i wyniki.</w:t>
      </w:r>
      <w:r w:rsidRPr="00A90808">
        <w:br/>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jednoznacznie blokowany. W trybie Read-</w:t>
      </w:r>
      <w:proofErr w:type="spellStart"/>
      <w:r w:rsidRPr="00F13B04">
        <w:t>write</w:t>
      </w:r>
      <w:proofErr w:type="spellEnd"/>
      <w:r w:rsidRPr="00F13B04">
        <w:t xml:space="preserv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9"/>
        <w:gridCol w:w="2010"/>
        <w:gridCol w:w="1509"/>
        <w:gridCol w:w="1412"/>
        <w:gridCol w:w="3446"/>
      </w:tblGrid>
      <w:tr w:rsidR="00A90808" w:rsidRPr="00A90808" w14:paraId="0E9DC480" w14:textId="77777777" w:rsidTr="00A90808">
        <w:trPr>
          <w:tblHeader/>
          <w:tblCellSpacing w:w="15" w:type="dxa"/>
        </w:trPr>
        <w:tc>
          <w:tcPr>
            <w:tcW w:w="0" w:type="auto"/>
            <w:vAlign w:val="center"/>
            <w:hideMark/>
          </w:tcPr>
          <w:p w14:paraId="790CC958" w14:textId="77777777" w:rsidR="00A90808" w:rsidRPr="00A90808" w:rsidRDefault="00A90808" w:rsidP="00A90808">
            <w:pPr>
              <w:rPr>
                <w:b/>
                <w:bCs/>
                <w:lang w:val="en-US"/>
              </w:rPr>
            </w:pPr>
            <w:proofErr w:type="spellStart"/>
            <w:r w:rsidRPr="00A90808">
              <w:rPr>
                <w:b/>
                <w:bCs/>
                <w:lang w:val="en-US"/>
              </w:rPr>
              <w:t>Tryb</w:t>
            </w:r>
            <w:proofErr w:type="spellEnd"/>
          </w:p>
        </w:tc>
        <w:tc>
          <w:tcPr>
            <w:tcW w:w="0" w:type="auto"/>
            <w:vAlign w:val="center"/>
            <w:hideMark/>
          </w:tcPr>
          <w:p w14:paraId="7A953B03" w14:textId="77777777" w:rsidR="00A90808" w:rsidRPr="00A90808" w:rsidRDefault="00A90808" w:rsidP="00A90808">
            <w:pPr>
              <w:rPr>
                <w:b/>
                <w:bCs/>
                <w:lang w:val="en-US"/>
              </w:rPr>
            </w:pPr>
            <w:proofErr w:type="spellStart"/>
            <w:r w:rsidRPr="00A90808">
              <w:rPr>
                <w:b/>
                <w:bCs/>
                <w:lang w:val="en-US"/>
              </w:rPr>
              <w:t>Widoczność</w:t>
            </w:r>
            <w:proofErr w:type="spellEnd"/>
            <w:r w:rsidRPr="00A90808">
              <w:rPr>
                <w:b/>
                <w:bCs/>
                <w:lang w:val="en-US"/>
              </w:rPr>
              <w:t xml:space="preserve"> </w:t>
            </w:r>
            <w:proofErr w:type="spellStart"/>
            <w:r w:rsidRPr="00A90808">
              <w:rPr>
                <w:b/>
                <w:bCs/>
                <w:lang w:val="en-US"/>
              </w:rPr>
              <w:t>udziału</w:t>
            </w:r>
            <w:proofErr w:type="spellEnd"/>
            <w:r w:rsidRPr="00A90808">
              <w:rPr>
                <w:b/>
                <w:bCs/>
                <w:lang w:val="en-US"/>
              </w:rPr>
              <w:t xml:space="preserve"> w </w:t>
            </w:r>
            <w:proofErr w:type="spellStart"/>
            <w:r w:rsidRPr="00A90808">
              <w:rPr>
                <w:b/>
                <w:bCs/>
                <w:lang w:val="en-US"/>
              </w:rPr>
              <w:t>gościu</w:t>
            </w:r>
            <w:proofErr w:type="spellEnd"/>
          </w:p>
        </w:tc>
        <w:tc>
          <w:tcPr>
            <w:tcW w:w="0" w:type="auto"/>
            <w:vAlign w:val="center"/>
            <w:hideMark/>
          </w:tcPr>
          <w:p w14:paraId="4A05E0A5" w14:textId="77777777" w:rsidR="00A90808" w:rsidRPr="00A90808" w:rsidRDefault="00A90808" w:rsidP="00A90808">
            <w:pPr>
              <w:rPr>
                <w:b/>
                <w:bCs/>
              </w:rPr>
            </w:pPr>
            <w:r w:rsidRPr="00A90808">
              <w:rPr>
                <w:b/>
                <w:bCs/>
              </w:rPr>
              <w:t>Odczyt z hosta do gościa</w:t>
            </w:r>
          </w:p>
        </w:tc>
        <w:tc>
          <w:tcPr>
            <w:tcW w:w="0" w:type="auto"/>
            <w:vAlign w:val="center"/>
            <w:hideMark/>
          </w:tcPr>
          <w:p w14:paraId="5E87EBD6" w14:textId="77777777" w:rsidR="00A90808" w:rsidRPr="00A90808" w:rsidRDefault="00A90808" w:rsidP="00A90808">
            <w:pPr>
              <w:rPr>
                <w:b/>
                <w:bCs/>
              </w:rPr>
            </w:pPr>
            <w:r w:rsidRPr="00A90808">
              <w:rPr>
                <w:b/>
                <w:bCs/>
              </w:rPr>
              <w:t>Zapis z gościa do hosta</w:t>
            </w:r>
          </w:p>
        </w:tc>
        <w:tc>
          <w:tcPr>
            <w:tcW w:w="0" w:type="auto"/>
            <w:vAlign w:val="center"/>
            <w:hideMark/>
          </w:tcPr>
          <w:p w14:paraId="1F6F5F0A" w14:textId="77777777" w:rsidR="00A90808" w:rsidRPr="00A90808" w:rsidRDefault="00A90808" w:rsidP="00A90808">
            <w:pPr>
              <w:rPr>
                <w:b/>
                <w:bCs/>
                <w:lang w:val="en-US"/>
              </w:rPr>
            </w:pPr>
            <w:proofErr w:type="spellStart"/>
            <w:r w:rsidRPr="00A90808">
              <w:rPr>
                <w:b/>
                <w:bCs/>
                <w:lang w:val="en-US"/>
              </w:rPr>
              <w:t>Uwagi</w:t>
            </w:r>
            <w:proofErr w:type="spellEnd"/>
          </w:p>
        </w:tc>
      </w:tr>
      <w:tr w:rsidR="00A90808" w:rsidRPr="00A90808" w14:paraId="794CAEC8" w14:textId="77777777" w:rsidTr="00A90808">
        <w:trPr>
          <w:tblCellSpacing w:w="15" w:type="dxa"/>
        </w:trPr>
        <w:tc>
          <w:tcPr>
            <w:tcW w:w="0" w:type="auto"/>
            <w:vAlign w:val="center"/>
            <w:hideMark/>
          </w:tcPr>
          <w:p w14:paraId="55880903" w14:textId="77777777" w:rsidR="00A90808" w:rsidRPr="00A90808" w:rsidRDefault="00A90808" w:rsidP="00A90808">
            <w:pPr>
              <w:rPr>
                <w:lang w:val="en-US"/>
              </w:rPr>
            </w:pPr>
            <w:r w:rsidRPr="00A90808">
              <w:rPr>
                <w:lang w:val="en-US"/>
              </w:rPr>
              <w:t>Disabled</w:t>
            </w:r>
          </w:p>
        </w:tc>
        <w:tc>
          <w:tcPr>
            <w:tcW w:w="0" w:type="auto"/>
            <w:vAlign w:val="center"/>
            <w:hideMark/>
          </w:tcPr>
          <w:p w14:paraId="5ECE9FDD" w14:textId="77777777" w:rsidR="00A90808" w:rsidRPr="00A90808" w:rsidRDefault="00A90808" w:rsidP="00A90808">
            <w:pPr>
              <w:rPr>
                <w:lang w:val="en-US"/>
              </w:rPr>
            </w:pPr>
            <w:r w:rsidRPr="00A90808">
              <w:rPr>
                <w:lang w:val="en-US"/>
              </w:rPr>
              <w:t>Nie</w:t>
            </w:r>
          </w:p>
        </w:tc>
        <w:tc>
          <w:tcPr>
            <w:tcW w:w="0" w:type="auto"/>
            <w:vAlign w:val="center"/>
            <w:hideMark/>
          </w:tcPr>
          <w:p w14:paraId="37D7D114" w14:textId="77777777" w:rsidR="00A90808" w:rsidRPr="00A90808" w:rsidRDefault="00A90808" w:rsidP="00A90808">
            <w:pPr>
              <w:rPr>
                <w:lang w:val="en-US"/>
              </w:rPr>
            </w:pPr>
            <w:r w:rsidRPr="00A90808">
              <w:rPr>
                <w:lang w:val="en-US"/>
              </w:rPr>
              <w:t>Nie</w:t>
            </w:r>
          </w:p>
        </w:tc>
        <w:tc>
          <w:tcPr>
            <w:tcW w:w="0" w:type="auto"/>
            <w:vAlign w:val="center"/>
            <w:hideMark/>
          </w:tcPr>
          <w:p w14:paraId="6D7CC667" w14:textId="77777777" w:rsidR="00A90808" w:rsidRPr="00A90808" w:rsidRDefault="00A90808" w:rsidP="00A90808">
            <w:pPr>
              <w:rPr>
                <w:lang w:val="en-US"/>
              </w:rPr>
            </w:pPr>
            <w:r w:rsidRPr="00A90808">
              <w:rPr>
                <w:lang w:val="en-US"/>
              </w:rPr>
              <w:t>Nie</w:t>
            </w:r>
          </w:p>
        </w:tc>
        <w:tc>
          <w:tcPr>
            <w:tcW w:w="0" w:type="auto"/>
            <w:vAlign w:val="center"/>
            <w:hideMark/>
          </w:tcPr>
          <w:p w14:paraId="66D44AF6" w14:textId="77777777" w:rsidR="00A90808" w:rsidRPr="00A90808" w:rsidRDefault="00A90808" w:rsidP="00A90808">
            <w:pPr>
              <w:rPr>
                <w:lang w:val="en-US"/>
              </w:rPr>
            </w:pPr>
            <w:proofErr w:type="spellStart"/>
            <w:r w:rsidRPr="00A90808">
              <w:rPr>
                <w:lang w:val="en-US"/>
              </w:rPr>
              <w:t>Kanał</w:t>
            </w:r>
            <w:proofErr w:type="spellEnd"/>
            <w:r w:rsidRPr="00A90808">
              <w:rPr>
                <w:lang w:val="en-US"/>
              </w:rPr>
              <w:t xml:space="preserve"> </w:t>
            </w:r>
            <w:proofErr w:type="spellStart"/>
            <w:r w:rsidRPr="00A90808">
              <w:rPr>
                <w:lang w:val="en-US"/>
              </w:rPr>
              <w:t>wyłączony</w:t>
            </w:r>
            <w:proofErr w:type="spellEnd"/>
            <w:r w:rsidRPr="00A90808">
              <w:rPr>
                <w:lang w:val="en-US"/>
              </w:rPr>
              <w:t>.</w:t>
            </w:r>
          </w:p>
        </w:tc>
      </w:tr>
      <w:tr w:rsidR="00A90808" w:rsidRPr="00A90808" w14:paraId="19EBE9A5" w14:textId="77777777" w:rsidTr="00A90808">
        <w:trPr>
          <w:tblCellSpacing w:w="15" w:type="dxa"/>
        </w:trPr>
        <w:tc>
          <w:tcPr>
            <w:tcW w:w="0" w:type="auto"/>
            <w:vAlign w:val="center"/>
            <w:hideMark/>
          </w:tcPr>
          <w:p w14:paraId="0DDA32AF" w14:textId="77777777" w:rsidR="00A90808" w:rsidRPr="00A90808" w:rsidRDefault="00A90808" w:rsidP="00A90808">
            <w:pPr>
              <w:rPr>
                <w:lang w:val="en-US"/>
              </w:rPr>
            </w:pPr>
            <w:r w:rsidRPr="00A90808">
              <w:rPr>
                <w:lang w:val="en-US"/>
              </w:rPr>
              <w:t>Read-only</w:t>
            </w:r>
          </w:p>
        </w:tc>
        <w:tc>
          <w:tcPr>
            <w:tcW w:w="0" w:type="auto"/>
            <w:vAlign w:val="center"/>
            <w:hideMark/>
          </w:tcPr>
          <w:p w14:paraId="06D71927" w14:textId="77777777" w:rsidR="00A90808" w:rsidRPr="00A90808" w:rsidRDefault="00A90808" w:rsidP="00A90808">
            <w:pPr>
              <w:rPr>
                <w:lang w:val="en-US"/>
              </w:rPr>
            </w:pPr>
            <w:r w:rsidRPr="00A90808">
              <w:rPr>
                <w:lang w:val="en-US"/>
              </w:rPr>
              <w:t>Tak</w:t>
            </w:r>
          </w:p>
        </w:tc>
        <w:tc>
          <w:tcPr>
            <w:tcW w:w="0" w:type="auto"/>
            <w:vAlign w:val="center"/>
            <w:hideMark/>
          </w:tcPr>
          <w:p w14:paraId="04EC9BC7" w14:textId="77777777" w:rsidR="00A90808" w:rsidRPr="00A90808" w:rsidRDefault="00A90808" w:rsidP="00A90808">
            <w:pPr>
              <w:rPr>
                <w:lang w:val="en-US"/>
              </w:rPr>
            </w:pPr>
            <w:r w:rsidRPr="00A90808">
              <w:rPr>
                <w:lang w:val="en-US"/>
              </w:rPr>
              <w:t>Tak</w:t>
            </w:r>
          </w:p>
        </w:tc>
        <w:tc>
          <w:tcPr>
            <w:tcW w:w="0" w:type="auto"/>
            <w:vAlign w:val="center"/>
            <w:hideMark/>
          </w:tcPr>
          <w:p w14:paraId="0420D406" w14:textId="77777777" w:rsidR="00A90808" w:rsidRPr="00A90808" w:rsidRDefault="00A90808" w:rsidP="00A90808">
            <w:pPr>
              <w:rPr>
                <w:lang w:val="en-US"/>
              </w:rPr>
            </w:pPr>
            <w:r w:rsidRPr="00A90808">
              <w:rPr>
                <w:lang w:val="en-US"/>
              </w:rPr>
              <w:t>Nie</w:t>
            </w:r>
          </w:p>
        </w:tc>
        <w:tc>
          <w:tcPr>
            <w:tcW w:w="0" w:type="auto"/>
            <w:vAlign w:val="center"/>
            <w:hideMark/>
          </w:tcPr>
          <w:p w14:paraId="7A729C87" w14:textId="77777777" w:rsidR="00A90808" w:rsidRPr="00A90808" w:rsidRDefault="00A90808" w:rsidP="00A90808">
            <w:r w:rsidRPr="00A90808">
              <w:t>Jednokierunkowy przepływ informacji z hosta.</w:t>
            </w:r>
          </w:p>
        </w:tc>
      </w:tr>
      <w:tr w:rsidR="00A90808" w:rsidRPr="00A90808" w14:paraId="62791552" w14:textId="77777777" w:rsidTr="00A90808">
        <w:trPr>
          <w:tblCellSpacing w:w="15" w:type="dxa"/>
        </w:trPr>
        <w:tc>
          <w:tcPr>
            <w:tcW w:w="0" w:type="auto"/>
            <w:vAlign w:val="center"/>
            <w:hideMark/>
          </w:tcPr>
          <w:p w14:paraId="0A6F2980" w14:textId="77777777" w:rsidR="00A90808" w:rsidRPr="00A90808" w:rsidRDefault="00A90808" w:rsidP="00A90808">
            <w:pPr>
              <w:rPr>
                <w:lang w:val="en-US"/>
              </w:rPr>
            </w:pPr>
            <w:r w:rsidRPr="00A90808">
              <w:rPr>
                <w:lang w:val="en-US"/>
              </w:rPr>
              <w:t>Read-write</w:t>
            </w:r>
          </w:p>
        </w:tc>
        <w:tc>
          <w:tcPr>
            <w:tcW w:w="0" w:type="auto"/>
            <w:vAlign w:val="center"/>
            <w:hideMark/>
          </w:tcPr>
          <w:p w14:paraId="6597BCB5" w14:textId="77777777" w:rsidR="00A90808" w:rsidRPr="00A90808" w:rsidRDefault="00A90808" w:rsidP="00A90808">
            <w:pPr>
              <w:rPr>
                <w:lang w:val="en-US"/>
              </w:rPr>
            </w:pPr>
            <w:r w:rsidRPr="00A90808">
              <w:rPr>
                <w:lang w:val="en-US"/>
              </w:rPr>
              <w:t>Tak</w:t>
            </w:r>
          </w:p>
        </w:tc>
        <w:tc>
          <w:tcPr>
            <w:tcW w:w="0" w:type="auto"/>
            <w:vAlign w:val="center"/>
            <w:hideMark/>
          </w:tcPr>
          <w:p w14:paraId="092F6837" w14:textId="77777777" w:rsidR="00A90808" w:rsidRPr="00A90808" w:rsidRDefault="00A90808" w:rsidP="00A90808">
            <w:pPr>
              <w:rPr>
                <w:lang w:val="en-US"/>
              </w:rPr>
            </w:pPr>
            <w:r w:rsidRPr="00A90808">
              <w:rPr>
                <w:lang w:val="en-US"/>
              </w:rPr>
              <w:t>Tak</w:t>
            </w:r>
          </w:p>
        </w:tc>
        <w:tc>
          <w:tcPr>
            <w:tcW w:w="0" w:type="auto"/>
            <w:vAlign w:val="center"/>
            <w:hideMark/>
          </w:tcPr>
          <w:p w14:paraId="7ABDAE24" w14:textId="77777777" w:rsidR="00A90808" w:rsidRPr="00A90808" w:rsidRDefault="00A90808" w:rsidP="00A90808">
            <w:pPr>
              <w:rPr>
                <w:lang w:val="en-US"/>
              </w:rPr>
            </w:pPr>
            <w:r w:rsidRPr="00A90808">
              <w:rPr>
                <w:lang w:val="en-US"/>
              </w:rPr>
              <w:t>Tak</w:t>
            </w:r>
          </w:p>
        </w:tc>
        <w:tc>
          <w:tcPr>
            <w:tcW w:w="0" w:type="auto"/>
            <w:vAlign w:val="center"/>
            <w:hideMark/>
          </w:tcPr>
          <w:p w14:paraId="59CE82B4" w14:textId="77777777" w:rsidR="00A90808" w:rsidRPr="00A90808" w:rsidRDefault="00A90808" w:rsidP="00A90808">
            <w:r w:rsidRPr="00A90808">
              <w:t>Dwukierunkowa wymiana plików; integralność potwierdzona.</w:t>
            </w:r>
          </w:p>
        </w:tc>
      </w:tr>
    </w:tbl>
    <w:p w14:paraId="6DAD0183" w14:textId="5986A81F" w:rsidR="00F86FEB" w:rsidRPr="00A627E9" w:rsidRDefault="00A90808">
      <w:r w:rsidRPr="00A90808">
        <w:t>Tab. X.3. Współdzielone foldery — wynik funkcjonalny.</w:t>
      </w:r>
    </w:p>
    <w:p w14:paraId="1FCE8C70" w14:textId="08FF8D9A" w:rsidR="00A90808" w:rsidRDefault="00A90808">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00C7632C" w14:textId="2BEEBAC6" w:rsidR="00A90808" w:rsidRDefault="00A90808">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3F855742" w14:textId="77777777" w:rsidR="00A90808" w:rsidRPr="00091A15" w:rsidRDefault="00A90808"/>
    <w:p w14:paraId="222F26B1" w14:textId="77777777" w:rsidR="00F86FEB" w:rsidRPr="00091A15" w:rsidRDefault="00F86FEB" w:rsidP="007D44FF"/>
    <w:p w14:paraId="23F913C6" w14:textId="77777777" w:rsidR="00874CCC" w:rsidRPr="00091A15" w:rsidRDefault="00874CCC" w:rsidP="00642620">
      <w:pPr>
        <w:jc w:val="both"/>
      </w:pPr>
    </w:p>
    <w:p w14:paraId="41E3EAA3" w14:textId="235A58FF" w:rsidR="00957063" w:rsidRPr="006F5FD2" w:rsidRDefault="00957063" w:rsidP="00642620">
      <w:pPr>
        <w:jc w:val="both"/>
        <w:rPr>
          <w:lang w:val="en-US"/>
        </w:rPr>
      </w:pPr>
    </w:p>
    <w:p w14:paraId="76732D12" w14:textId="77777777" w:rsidR="00A90808" w:rsidRPr="006F5FD2" w:rsidRDefault="00A90808">
      <w:pPr>
        <w:rPr>
          <w:lang w:val="en-US"/>
        </w:rPr>
      </w:pPr>
      <w:r w:rsidRPr="006F5FD2">
        <w:rPr>
          <w:lang w:val="en-US"/>
        </w:rPr>
        <w:br w:type="page"/>
      </w:r>
    </w:p>
    <w:p w14:paraId="14F1B5A1" w14:textId="21348230" w:rsidR="000C14B6" w:rsidRPr="009267CB" w:rsidRDefault="000C14B6" w:rsidP="000C14B6">
      <w:pPr>
        <w:rPr>
          <w:lang w:val="en-US"/>
        </w:rPr>
      </w:pPr>
      <w:proofErr w:type="spellStart"/>
      <w:r w:rsidRPr="009267CB">
        <w:rPr>
          <w:lang w:val="en-US"/>
        </w:rPr>
        <w:lastRenderedPageBreak/>
        <w:t>Bibliografia</w:t>
      </w:r>
      <w:proofErr w:type="spellEnd"/>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30"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1"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2" w:history="1">
        <w:r w:rsidR="000B3AE3" w:rsidRPr="006D1802">
          <w:rPr>
            <w:rStyle w:val="Hyperlink"/>
            <w:lang w:val="en-US"/>
          </w:rPr>
          <w:t>https://safe.security/wp-content/uploads/a-hands-on-approach-to-linux-privilege-escalation.pdf</w:t>
        </w:r>
      </w:hyperlink>
    </w:p>
    <w:p w14:paraId="69F92E13" w14:textId="77777777" w:rsidR="000B3AE3" w:rsidRDefault="000B3AE3" w:rsidP="000B3AE3">
      <w:pPr>
        <w:jc w:val="both"/>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DB98495" w14:textId="1392A724" w:rsidR="00807FEC" w:rsidRDefault="00807FEC" w:rsidP="000B3AE3">
      <w:pPr>
        <w:jc w:val="both"/>
        <w:rPr>
          <w:lang w:val="en-US"/>
        </w:rPr>
      </w:pPr>
      <w:r w:rsidRPr="00807FEC">
        <w:rPr>
          <w:lang w:val="en-US"/>
        </w:rPr>
        <w:t>[</w:t>
      </w:r>
      <w:r w:rsidRPr="00807FEC">
        <w:rPr>
          <w:lang w:val="en-US"/>
        </w:rPr>
        <w:t>20</w:t>
      </w:r>
      <w:r w:rsidRPr="00807FEC">
        <w:rPr>
          <w:lang w:val="en-US"/>
        </w:rPr>
        <w:t xml:space="preserve">] NIST SP 800-125, </w:t>
      </w:r>
      <w:r w:rsidRPr="00807FEC">
        <w:rPr>
          <w:i/>
          <w:iCs/>
          <w:lang w:val="en-US"/>
        </w:rPr>
        <w:t>Guide to Security for Full Virtualization Technologies</w:t>
      </w:r>
      <w:r w:rsidRPr="00807FEC">
        <w:rPr>
          <w:lang w:val="en-US"/>
        </w:rPr>
        <w:t xml:space="preserve"> (</w:t>
      </w:r>
      <w:proofErr w:type="spellStart"/>
      <w:r w:rsidRPr="00807FEC">
        <w:rPr>
          <w:lang w:val="en-US"/>
        </w:rPr>
        <w:t>sekcje</w:t>
      </w:r>
      <w:proofErr w:type="spellEnd"/>
      <w:r w:rsidRPr="00807FEC">
        <w:rPr>
          <w:lang w:val="en-US"/>
        </w:rPr>
        <w:t xml:space="preserve"> 2, 3, 4).</w:t>
      </w:r>
    </w:p>
    <w:p w14:paraId="69A1D76E" w14:textId="6F15F998" w:rsidR="00CE2882" w:rsidRPr="00CE2882" w:rsidRDefault="00CE2882" w:rsidP="000B3AE3">
      <w:pPr>
        <w:jc w:val="both"/>
        <w:rPr>
          <w:lang w:val="en-US"/>
        </w:rPr>
      </w:pPr>
      <w:r>
        <w:rPr>
          <w:lang w:val="en-US"/>
        </w:rPr>
        <w:t xml:space="preserve">[21] </w:t>
      </w:r>
      <w:r w:rsidRPr="00CE2882">
        <w:rPr>
          <w:lang w:val="en-US"/>
        </w:rPr>
        <w:t xml:space="preserve">Pék, </w:t>
      </w:r>
      <w:proofErr w:type="spellStart"/>
      <w:r w:rsidRPr="00CE2882">
        <w:rPr>
          <w:lang w:val="en-US"/>
        </w:rPr>
        <w:t>Buttyán</w:t>
      </w:r>
      <w:proofErr w:type="spellEnd"/>
      <w:r w:rsidRPr="00CE2882">
        <w:rPr>
          <w:lang w:val="en-US"/>
        </w:rPr>
        <w:t xml:space="preserve">, </w:t>
      </w:r>
      <w:proofErr w:type="spellStart"/>
      <w:r w:rsidRPr="00CE2882">
        <w:rPr>
          <w:lang w:val="en-US"/>
        </w:rPr>
        <w:t>Bencsáth</w:t>
      </w:r>
      <w:proofErr w:type="spellEnd"/>
      <w:r w:rsidRPr="00CE2882">
        <w:rPr>
          <w:lang w:val="en-US"/>
        </w:rPr>
        <w:t xml:space="preserve"> (2013): </w:t>
      </w:r>
      <w:r w:rsidRPr="00CE2882">
        <w:rPr>
          <w:i/>
          <w:iCs/>
          <w:lang w:val="en-US"/>
        </w:rPr>
        <w:t>A Survey of Security Issues in Hardware Virtualization</w:t>
      </w:r>
      <w:r w:rsidRPr="00CE2882">
        <w:rPr>
          <w:lang w:val="en-US"/>
        </w:rPr>
        <w:t xml:space="preserve">, ACM Computing Surveys 45(3) </w:t>
      </w:r>
    </w:p>
    <w:p w14:paraId="2E4ED3BE" w14:textId="17697D6D" w:rsidR="000B3AE3" w:rsidRPr="00807FEC" w:rsidRDefault="000B3AE3" w:rsidP="00AD7722">
      <w:pPr>
        <w:jc w:val="both"/>
        <w:rPr>
          <w:lang w:val="en-US"/>
        </w:rPr>
      </w:pPr>
    </w:p>
    <w:p w14:paraId="4D6B3D87" w14:textId="29BE9292" w:rsidR="00AD7722" w:rsidRPr="00807FEC" w:rsidRDefault="00AD7722" w:rsidP="00EB7E64">
      <w:pPr>
        <w:jc w:val="both"/>
        <w:rPr>
          <w:lang w:val="en-US"/>
        </w:rPr>
      </w:pPr>
    </w:p>
    <w:p w14:paraId="67130B2F" w14:textId="77777777" w:rsidR="002A7E50" w:rsidRPr="00807FEC" w:rsidRDefault="002A7E50">
      <w:pPr>
        <w:rPr>
          <w:lang w:val="en-US"/>
        </w:rPr>
      </w:pPr>
      <w:r w:rsidRPr="00807FEC">
        <w:rPr>
          <w:lang w:val="en-US"/>
        </w:rPr>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Default="00F245B9" w:rsidP="008562B7"/>
    <w:p w14:paraId="4026530E" w14:textId="6A2727F8" w:rsidR="006D237D" w:rsidRDefault="006D237D" w:rsidP="008562B7">
      <w:r>
        <w:t>Moje uwagi:</w:t>
      </w:r>
    </w:p>
    <w:p w14:paraId="456CD4EE" w14:textId="22D6B5F7" w:rsidR="006D237D" w:rsidRPr="006D237D" w:rsidRDefault="006D237D" w:rsidP="008562B7">
      <w:r w:rsidRPr="006D237D">
        <w:t>- tryby sieci VMware (</w:t>
      </w:r>
      <w:proofErr w:type="spellStart"/>
      <w:r w:rsidRPr="006D237D">
        <w:t>bridged</w:t>
      </w:r>
      <w:proofErr w:type="spellEnd"/>
      <w:r w:rsidRPr="006D237D">
        <w:t xml:space="preserve"> / NAT / host-</w:t>
      </w:r>
      <w:proofErr w:type="spellStart"/>
      <w:r w:rsidRPr="006D237D">
        <w:t>only</w:t>
      </w:r>
      <w:proofErr w:type="spellEnd"/>
      <w:r w:rsidRPr="006D237D">
        <w:t>) a podatność na MITM/ARP-</w:t>
      </w:r>
      <w:proofErr w:type="spellStart"/>
      <w:r w:rsidRPr="006D237D">
        <w:t>spoofing</w:t>
      </w:r>
      <w:proofErr w:type="spellEnd"/>
    </w:p>
    <w:p w14:paraId="7F8ACC91" w14:textId="710DCCDB" w:rsidR="00463D4E" w:rsidRDefault="00463D4E" w:rsidP="008562B7">
      <w:r w:rsidRPr="00D13A20">
        <w:t xml:space="preserve"> </w:t>
      </w:r>
      <w:r w:rsidR="004A02EB">
        <w:t xml:space="preserve">- odniesienia do </w:t>
      </w:r>
      <w:proofErr w:type="spellStart"/>
      <w:r w:rsidR="004A02EB">
        <w:t>cve</w:t>
      </w:r>
      <w:proofErr w:type="spellEnd"/>
    </w:p>
    <w:p w14:paraId="64747F75" w14:textId="1F18D2B7" w:rsidR="00CA1FDB" w:rsidRDefault="00CA1FDB" w:rsidP="008562B7">
      <w:r>
        <w:t xml:space="preserve">- </w:t>
      </w:r>
      <w:proofErr w:type="spellStart"/>
      <w:r>
        <w:t>snapshots</w:t>
      </w:r>
      <w:proofErr w:type="spellEnd"/>
      <w:r>
        <w:t xml:space="preserve"> a </w:t>
      </w:r>
      <w:proofErr w:type="spellStart"/>
      <w:r>
        <w:t>trwalosc</w:t>
      </w:r>
      <w:proofErr w:type="spellEnd"/>
      <w:r>
        <w:t xml:space="preserve"> zmian [test]</w:t>
      </w:r>
    </w:p>
    <w:p w14:paraId="6FD8BD10" w14:textId="77777777" w:rsidR="004A02EB" w:rsidRPr="00D13A20" w:rsidRDefault="004A02EB" w:rsidP="008562B7"/>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CD04F" w14:textId="77777777" w:rsidR="00B768D0" w:rsidRPr="009331D3" w:rsidRDefault="00B768D0" w:rsidP="007A5EB8">
      <w:pPr>
        <w:spacing w:after="0" w:line="240" w:lineRule="auto"/>
      </w:pPr>
      <w:r w:rsidRPr="009331D3">
        <w:separator/>
      </w:r>
    </w:p>
  </w:endnote>
  <w:endnote w:type="continuationSeparator" w:id="0">
    <w:p w14:paraId="03DE4563" w14:textId="77777777" w:rsidR="00B768D0" w:rsidRPr="009331D3" w:rsidRDefault="00B768D0"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46162" w14:textId="77777777" w:rsidR="00B768D0" w:rsidRPr="009331D3" w:rsidRDefault="00B768D0" w:rsidP="007A5EB8">
      <w:pPr>
        <w:spacing w:after="0" w:line="240" w:lineRule="auto"/>
      </w:pPr>
      <w:r w:rsidRPr="009331D3">
        <w:separator/>
      </w:r>
    </w:p>
  </w:footnote>
  <w:footnote w:type="continuationSeparator" w:id="0">
    <w:p w14:paraId="38278F92" w14:textId="77777777" w:rsidR="00B768D0" w:rsidRPr="009331D3" w:rsidRDefault="00B768D0"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3"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2"/>
  </w:num>
  <w:num w:numId="3" w16cid:durableId="179778826">
    <w:abstractNumId w:val="17"/>
  </w:num>
  <w:num w:numId="4" w16cid:durableId="1682395775">
    <w:abstractNumId w:val="6"/>
  </w:num>
  <w:num w:numId="5" w16cid:durableId="1662418043">
    <w:abstractNumId w:val="16"/>
  </w:num>
  <w:num w:numId="6" w16cid:durableId="1950041639">
    <w:abstractNumId w:val="24"/>
  </w:num>
  <w:num w:numId="7" w16cid:durableId="750153728">
    <w:abstractNumId w:val="9"/>
  </w:num>
  <w:num w:numId="8" w16cid:durableId="392626491">
    <w:abstractNumId w:val="37"/>
  </w:num>
  <w:num w:numId="9" w16cid:durableId="70009878">
    <w:abstractNumId w:val="29"/>
  </w:num>
  <w:num w:numId="10" w16cid:durableId="369694319">
    <w:abstractNumId w:val="22"/>
  </w:num>
  <w:num w:numId="11" w16cid:durableId="1320230928">
    <w:abstractNumId w:val="21"/>
  </w:num>
  <w:num w:numId="12" w16cid:durableId="1900478475">
    <w:abstractNumId w:val="25"/>
  </w:num>
  <w:num w:numId="13" w16cid:durableId="1370448489">
    <w:abstractNumId w:val="12"/>
  </w:num>
  <w:num w:numId="14" w16cid:durableId="1678339480">
    <w:abstractNumId w:val="41"/>
  </w:num>
  <w:num w:numId="15" w16cid:durableId="1132600139">
    <w:abstractNumId w:val="20"/>
  </w:num>
  <w:num w:numId="16" w16cid:durableId="183986115">
    <w:abstractNumId w:val="40"/>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3"/>
  </w:num>
  <w:num w:numId="22" w16cid:durableId="1092311161">
    <w:abstractNumId w:val="28"/>
  </w:num>
  <w:num w:numId="23" w16cid:durableId="2087533666">
    <w:abstractNumId w:val="35"/>
  </w:num>
  <w:num w:numId="24" w16cid:durableId="1089155695">
    <w:abstractNumId w:val="19"/>
  </w:num>
  <w:num w:numId="25" w16cid:durableId="2131000809">
    <w:abstractNumId w:val="0"/>
  </w:num>
  <w:num w:numId="26" w16cid:durableId="1779787141">
    <w:abstractNumId w:val="39"/>
  </w:num>
  <w:num w:numId="27" w16cid:durableId="518006755">
    <w:abstractNumId w:val="34"/>
  </w:num>
  <w:num w:numId="28" w16cid:durableId="2131439488">
    <w:abstractNumId w:val="26"/>
  </w:num>
  <w:num w:numId="29" w16cid:durableId="1438406095">
    <w:abstractNumId w:val="31"/>
  </w:num>
  <w:num w:numId="30" w16cid:durableId="1695770266">
    <w:abstractNumId w:val="15"/>
  </w:num>
  <w:num w:numId="31" w16cid:durableId="982810538">
    <w:abstractNumId w:val="33"/>
  </w:num>
  <w:num w:numId="32" w16cid:durableId="1957911375">
    <w:abstractNumId w:val="27"/>
  </w:num>
  <w:num w:numId="33" w16cid:durableId="1826822573">
    <w:abstractNumId w:val="36"/>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2"/>
  </w:num>
  <w:num w:numId="41" w16cid:durableId="1668827042">
    <w:abstractNumId w:val="30"/>
  </w:num>
  <w:num w:numId="42" w16cid:durableId="1741058362">
    <w:abstractNumId w:val="38"/>
  </w:num>
  <w:num w:numId="43" w16cid:durableId="958145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1A15"/>
    <w:rsid w:val="000951AF"/>
    <w:rsid w:val="00095522"/>
    <w:rsid w:val="00097E7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A68AD"/>
    <w:rsid w:val="003B0199"/>
    <w:rsid w:val="003B0D5B"/>
    <w:rsid w:val="003C437A"/>
    <w:rsid w:val="003C59F8"/>
    <w:rsid w:val="003D02A7"/>
    <w:rsid w:val="003D1B99"/>
    <w:rsid w:val="003D31B2"/>
    <w:rsid w:val="003E3962"/>
    <w:rsid w:val="003E3ED6"/>
    <w:rsid w:val="003F108E"/>
    <w:rsid w:val="004050E9"/>
    <w:rsid w:val="00410733"/>
    <w:rsid w:val="00413CB8"/>
    <w:rsid w:val="00421A82"/>
    <w:rsid w:val="00426B0E"/>
    <w:rsid w:val="00430410"/>
    <w:rsid w:val="00433776"/>
    <w:rsid w:val="00433E42"/>
    <w:rsid w:val="0043709A"/>
    <w:rsid w:val="004521DE"/>
    <w:rsid w:val="0046244E"/>
    <w:rsid w:val="00463D4E"/>
    <w:rsid w:val="00472DB7"/>
    <w:rsid w:val="004771CF"/>
    <w:rsid w:val="0047729B"/>
    <w:rsid w:val="004802C7"/>
    <w:rsid w:val="004A02EB"/>
    <w:rsid w:val="004A23AA"/>
    <w:rsid w:val="004A2C1A"/>
    <w:rsid w:val="004C5BAB"/>
    <w:rsid w:val="004D265C"/>
    <w:rsid w:val="004E75E6"/>
    <w:rsid w:val="004E7E52"/>
    <w:rsid w:val="004F3BD3"/>
    <w:rsid w:val="0050282A"/>
    <w:rsid w:val="00506B00"/>
    <w:rsid w:val="005200FC"/>
    <w:rsid w:val="00520AD5"/>
    <w:rsid w:val="00524BA2"/>
    <w:rsid w:val="00530B73"/>
    <w:rsid w:val="00535E6C"/>
    <w:rsid w:val="00542524"/>
    <w:rsid w:val="0054290E"/>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347B"/>
    <w:rsid w:val="006779C0"/>
    <w:rsid w:val="0068558F"/>
    <w:rsid w:val="0069519E"/>
    <w:rsid w:val="00697254"/>
    <w:rsid w:val="006B22EB"/>
    <w:rsid w:val="006B4C0A"/>
    <w:rsid w:val="006B7A71"/>
    <w:rsid w:val="006D1802"/>
    <w:rsid w:val="006D237D"/>
    <w:rsid w:val="006D4985"/>
    <w:rsid w:val="006D51A6"/>
    <w:rsid w:val="006E0570"/>
    <w:rsid w:val="006E128E"/>
    <w:rsid w:val="006E712E"/>
    <w:rsid w:val="006F5FD2"/>
    <w:rsid w:val="00732445"/>
    <w:rsid w:val="00744F0A"/>
    <w:rsid w:val="00745185"/>
    <w:rsid w:val="007535E7"/>
    <w:rsid w:val="0076097B"/>
    <w:rsid w:val="0076729A"/>
    <w:rsid w:val="007806FE"/>
    <w:rsid w:val="0078757C"/>
    <w:rsid w:val="007A1B5F"/>
    <w:rsid w:val="007A5EB8"/>
    <w:rsid w:val="007A603F"/>
    <w:rsid w:val="007A72F6"/>
    <w:rsid w:val="007C2CD2"/>
    <w:rsid w:val="007C6663"/>
    <w:rsid w:val="007D10CE"/>
    <w:rsid w:val="007D44FF"/>
    <w:rsid w:val="007D49F4"/>
    <w:rsid w:val="007D4D4D"/>
    <w:rsid w:val="00807FEC"/>
    <w:rsid w:val="0084007D"/>
    <w:rsid w:val="008432C6"/>
    <w:rsid w:val="008562B7"/>
    <w:rsid w:val="0086745A"/>
    <w:rsid w:val="00872881"/>
    <w:rsid w:val="00872DA2"/>
    <w:rsid w:val="008732F4"/>
    <w:rsid w:val="00874CCC"/>
    <w:rsid w:val="00880DF2"/>
    <w:rsid w:val="0088277A"/>
    <w:rsid w:val="008937AE"/>
    <w:rsid w:val="008A6C85"/>
    <w:rsid w:val="008A7188"/>
    <w:rsid w:val="008A7598"/>
    <w:rsid w:val="008D59C6"/>
    <w:rsid w:val="008E2EF1"/>
    <w:rsid w:val="008E4E7E"/>
    <w:rsid w:val="008E71D4"/>
    <w:rsid w:val="008F16FF"/>
    <w:rsid w:val="00911C4E"/>
    <w:rsid w:val="009267CB"/>
    <w:rsid w:val="009275D9"/>
    <w:rsid w:val="009331D3"/>
    <w:rsid w:val="009355CB"/>
    <w:rsid w:val="00953143"/>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90808"/>
    <w:rsid w:val="00AA08C0"/>
    <w:rsid w:val="00AA5B27"/>
    <w:rsid w:val="00AA7AE4"/>
    <w:rsid w:val="00AB37E8"/>
    <w:rsid w:val="00AC739D"/>
    <w:rsid w:val="00AD7166"/>
    <w:rsid w:val="00AD7722"/>
    <w:rsid w:val="00B046F4"/>
    <w:rsid w:val="00B0677D"/>
    <w:rsid w:val="00B12E3F"/>
    <w:rsid w:val="00B2658D"/>
    <w:rsid w:val="00B336C2"/>
    <w:rsid w:val="00B36BFC"/>
    <w:rsid w:val="00B37905"/>
    <w:rsid w:val="00B62E2B"/>
    <w:rsid w:val="00B7645F"/>
    <w:rsid w:val="00B768D0"/>
    <w:rsid w:val="00BA67D7"/>
    <w:rsid w:val="00BB6A97"/>
    <w:rsid w:val="00BC707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1FDB"/>
    <w:rsid w:val="00CA3288"/>
    <w:rsid w:val="00CA5383"/>
    <w:rsid w:val="00CA761E"/>
    <w:rsid w:val="00CD5FB2"/>
    <w:rsid w:val="00CD7150"/>
    <w:rsid w:val="00CD7B92"/>
    <w:rsid w:val="00CE288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85322"/>
    <w:rsid w:val="00EB410B"/>
    <w:rsid w:val="00EB7E64"/>
    <w:rsid w:val="00EC3704"/>
    <w:rsid w:val="00ED3AEA"/>
    <w:rsid w:val="00EF403E"/>
    <w:rsid w:val="00F00128"/>
    <w:rsid w:val="00F13B04"/>
    <w:rsid w:val="00F245B9"/>
    <w:rsid w:val="00F25D1D"/>
    <w:rsid w:val="00F437C6"/>
    <w:rsid w:val="00F44071"/>
    <w:rsid w:val="00F44663"/>
    <w:rsid w:val="00F51585"/>
    <w:rsid w:val="00F562F9"/>
    <w:rsid w:val="00F7121A"/>
    <w:rsid w:val="00F86FEB"/>
    <w:rsid w:val="00F875E0"/>
    <w:rsid w:val="00F90FA1"/>
    <w:rsid w:val="00F928B9"/>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hyperlink" Target="https://safe.security/wp-content/uploads/a-hands-on-approach-to-linux-privilege-escalation.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www.kali.org/docs/introduction/what-is-kali-linu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uefi.org/specs/PI/1.8/V2_Overview.html"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6</TotalTime>
  <Pages>36</Pages>
  <Words>9348</Words>
  <Characters>5328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46</cp:revision>
  <cp:lastPrinted>2025-08-19T16:14:00Z</cp:lastPrinted>
  <dcterms:created xsi:type="dcterms:W3CDTF">2025-03-13T09:01:00Z</dcterms:created>
  <dcterms:modified xsi:type="dcterms:W3CDTF">2025-08-19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